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Wellington Drive Technologie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0"/>
        <w:gridCol w:w="561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eg Balla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7 587 045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wdtl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E5BB1E2" w:rsidR="00661C78" w:rsidRDefault="002B246F">
      <w:r>
        <w:rPr>
          <w:noProof/>
        </w:rPr>
        <w:drawing>
          <wp:inline distT="0" distB="0" distL="0" distR="0" wp14:anchorId="5DCDBCA1" wp14:editId="0AEC17D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B246F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6:00Z</dcterms:modified>
</cp:coreProperties>
</file>